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FCED82" w14:textId="428899E0" w:rsidR="003966F2" w:rsidRPr="003C73E5" w:rsidRDefault="003C73E5" w:rsidP="00390730">
      <w:pPr>
        <w:pStyle w:val="Heading1"/>
        <w:rPr>
          <w:caps/>
        </w:rPr>
      </w:pPr>
      <w:r w:rsidRPr="003C73E5">
        <w:rPr>
          <w:caps/>
        </w:rPr>
        <w:t>Historic American Landscapes Survey</w:t>
      </w:r>
    </w:p>
    <w:p w14:paraId="2030727D" w14:textId="77777777" w:rsidR="003966F2" w:rsidRPr="00AC79E6" w:rsidRDefault="003966F2" w:rsidP="003966F2">
      <w:pPr>
        <w:autoSpaceDE w:val="0"/>
        <w:autoSpaceDN w:val="0"/>
        <w:adjustRightInd w:val="0"/>
        <w:spacing w:after="0" w:line="240" w:lineRule="auto"/>
        <w:jc w:val="center"/>
        <w:rPr>
          <w:rFonts w:ascii="Times New Roman" w:hAnsi="Times New Roman" w:cs="Times New Roman"/>
          <w:sz w:val="24"/>
          <w:szCs w:val="24"/>
        </w:rPr>
      </w:pPr>
    </w:p>
    <w:p w14:paraId="7DA4EC37" w14:textId="4B8D3DCB" w:rsidR="003966F2" w:rsidRPr="003C73E5" w:rsidRDefault="003C73E5" w:rsidP="00390730">
      <w:pPr>
        <w:pStyle w:val="Heading2"/>
        <w:rPr>
          <w:caps/>
        </w:rPr>
      </w:pPr>
      <w:r w:rsidRPr="003C73E5">
        <w:rPr>
          <w:caps/>
        </w:rPr>
        <w:t>Primary Site Name</w:t>
      </w:r>
    </w:p>
    <w:p w14:paraId="3B06ECC5" w14:textId="54F3CEC7" w:rsidR="003966F2" w:rsidRPr="00AC79E6" w:rsidRDefault="003966F2" w:rsidP="003966F2">
      <w:pPr>
        <w:autoSpaceDE w:val="0"/>
        <w:autoSpaceDN w:val="0"/>
        <w:adjustRightInd w:val="0"/>
        <w:spacing w:after="0" w:line="240" w:lineRule="auto"/>
        <w:jc w:val="center"/>
        <w:rPr>
          <w:rFonts w:ascii="Times New Roman" w:hAnsi="Times New Roman" w:cs="Times New Roman"/>
          <w:b/>
          <w:bCs/>
          <w:sz w:val="24"/>
          <w:szCs w:val="24"/>
        </w:rPr>
      </w:pPr>
      <w:r w:rsidRPr="00AC79E6">
        <w:rPr>
          <w:rFonts w:ascii="Times New Roman" w:hAnsi="Times New Roman" w:cs="Times New Roman"/>
          <w:b/>
          <w:bCs/>
          <w:sz w:val="24"/>
          <w:szCs w:val="24"/>
        </w:rPr>
        <w:t xml:space="preserve">(Secondary </w:t>
      </w:r>
      <w:r w:rsidR="004A007F">
        <w:rPr>
          <w:rFonts w:ascii="Times New Roman" w:hAnsi="Times New Roman" w:cs="Times New Roman"/>
          <w:b/>
          <w:bCs/>
          <w:sz w:val="24"/>
          <w:szCs w:val="24"/>
        </w:rPr>
        <w:t xml:space="preserve">Site </w:t>
      </w:r>
      <w:r w:rsidR="00B955D2" w:rsidRPr="00AC79E6">
        <w:rPr>
          <w:rFonts w:ascii="Times New Roman" w:hAnsi="Times New Roman" w:cs="Times New Roman"/>
          <w:b/>
          <w:bCs/>
          <w:sz w:val="24"/>
          <w:szCs w:val="24"/>
        </w:rPr>
        <w:t>N</w:t>
      </w:r>
      <w:r w:rsidRPr="00AC79E6">
        <w:rPr>
          <w:rFonts w:ascii="Times New Roman" w:hAnsi="Times New Roman" w:cs="Times New Roman"/>
          <w:b/>
          <w:bCs/>
          <w:sz w:val="24"/>
          <w:szCs w:val="24"/>
        </w:rPr>
        <w:t>ame</w:t>
      </w:r>
      <w:r w:rsidR="004A007F">
        <w:rPr>
          <w:rFonts w:ascii="Times New Roman" w:hAnsi="Times New Roman" w:cs="Times New Roman"/>
          <w:b/>
          <w:bCs/>
          <w:sz w:val="24"/>
          <w:szCs w:val="24"/>
        </w:rPr>
        <w:t>, if applicable</w:t>
      </w:r>
      <w:r w:rsidRPr="00AC79E6">
        <w:rPr>
          <w:rFonts w:ascii="Times New Roman" w:hAnsi="Times New Roman" w:cs="Times New Roman"/>
          <w:b/>
          <w:bCs/>
          <w:sz w:val="24"/>
          <w:szCs w:val="24"/>
        </w:rPr>
        <w:t>)</w:t>
      </w:r>
    </w:p>
    <w:p w14:paraId="13B625E6" w14:textId="77777777" w:rsidR="003966F2" w:rsidRPr="00AC79E6" w:rsidRDefault="003966F2" w:rsidP="003966F2">
      <w:pPr>
        <w:autoSpaceDE w:val="0"/>
        <w:autoSpaceDN w:val="0"/>
        <w:adjustRightInd w:val="0"/>
        <w:spacing w:after="0" w:line="240" w:lineRule="auto"/>
        <w:jc w:val="center"/>
        <w:rPr>
          <w:rFonts w:ascii="Times New Roman" w:hAnsi="Times New Roman" w:cs="Times New Roman"/>
          <w:b/>
          <w:sz w:val="24"/>
          <w:szCs w:val="24"/>
        </w:rPr>
      </w:pPr>
    </w:p>
    <w:p w14:paraId="4DD8A459" w14:textId="5A6CA77A" w:rsidR="003966F2" w:rsidRPr="00AC79E6" w:rsidRDefault="003966F2" w:rsidP="004E0335">
      <w:pPr>
        <w:autoSpaceDE w:val="0"/>
        <w:autoSpaceDN w:val="0"/>
        <w:adjustRightInd w:val="0"/>
        <w:spacing w:after="240" w:line="240" w:lineRule="auto"/>
        <w:jc w:val="right"/>
        <w:rPr>
          <w:rFonts w:ascii="Times New Roman" w:hAnsi="Times New Roman" w:cs="Times New Roman"/>
          <w:b/>
          <w:sz w:val="24"/>
          <w:szCs w:val="24"/>
        </w:rPr>
      </w:pPr>
      <w:r w:rsidRPr="00AC79E6">
        <w:rPr>
          <w:rFonts w:ascii="Times New Roman" w:hAnsi="Times New Roman" w:cs="Times New Roman"/>
          <w:b/>
          <w:sz w:val="24"/>
          <w:szCs w:val="24"/>
        </w:rPr>
        <w:tab/>
      </w:r>
      <w:r w:rsidRPr="00AC79E6">
        <w:rPr>
          <w:rFonts w:ascii="Times New Roman" w:hAnsi="Times New Roman" w:cs="Times New Roman"/>
          <w:b/>
          <w:sz w:val="24"/>
          <w:szCs w:val="24"/>
        </w:rPr>
        <w:tab/>
      </w:r>
      <w:r w:rsidRPr="00AC79E6">
        <w:rPr>
          <w:rFonts w:ascii="Times New Roman" w:hAnsi="Times New Roman" w:cs="Times New Roman"/>
          <w:b/>
          <w:sz w:val="24"/>
          <w:szCs w:val="24"/>
        </w:rPr>
        <w:tab/>
      </w:r>
      <w:r w:rsidRPr="00AC79E6">
        <w:rPr>
          <w:rFonts w:ascii="Times New Roman" w:hAnsi="Times New Roman" w:cs="Times New Roman"/>
          <w:b/>
          <w:sz w:val="24"/>
          <w:szCs w:val="24"/>
        </w:rPr>
        <w:tab/>
      </w:r>
      <w:r w:rsidRPr="00AC79E6">
        <w:rPr>
          <w:rFonts w:ascii="Times New Roman" w:hAnsi="Times New Roman" w:cs="Times New Roman"/>
          <w:b/>
          <w:sz w:val="24"/>
          <w:szCs w:val="24"/>
        </w:rPr>
        <w:tab/>
      </w:r>
      <w:r w:rsidRPr="00AC79E6">
        <w:rPr>
          <w:rFonts w:ascii="Times New Roman" w:hAnsi="Times New Roman" w:cs="Times New Roman"/>
          <w:b/>
          <w:sz w:val="24"/>
          <w:szCs w:val="24"/>
        </w:rPr>
        <w:tab/>
      </w:r>
      <w:r w:rsidRPr="00AC79E6">
        <w:rPr>
          <w:rFonts w:ascii="Times New Roman" w:hAnsi="Times New Roman" w:cs="Times New Roman"/>
          <w:b/>
          <w:sz w:val="24"/>
          <w:szCs w:val="24"/>
        </w:rPr>
        <w:tab/>
      </w:r>
      <w:r w:rsidRPr="00AC79E6">
        <w:rPr>
          <w:rFonts w:ascii="Times New Roman" w:hAnsi="Times New Roman" w:cs="Times New Roman"/>
          <w:b/>
          <w:sz w:val="24"/>
          <w:szCs w:val="24"/>
        </w:rPr>
        <w:tab/>
      </w:r>
      <w:r w:rsidRPr="00AC79E6">
        <w:rPr>
          <w:rFonts w:ascii="Times New Roman" w:hAnsi="Times New Roman" w:cs="Times New Roman"/>
          <w:b/>
          <w:sz w:val="24"/>
          <w:szCs w:val="24"/>
        </w:rPr>
        <w:tab/>
      </w:r>
      <w:r w:rsidRPr="00AC79E6">
        <w:rPr>
          <w:rFonts w:ascii="Times New Roman" w:hAnsi="Times New Roman" w:cs="Times New Roman"/>
          <w:b/>
          <w:sz w:val="24"/>
          <w:szCs w:val="24"/>
        </w:rPr>
        <w:tab/>
        <w:t>HALS N</w:t>
      </w:r>
      <w:r w:rsidR="00A55845" w:rsidRPr="00AC79E6">
        <w:rPr>
          <w:rFonts w:ascii="Times New Roman" w:hAnsi="Times New Roman" w:cs="Times New Roman"/>
          <w:b/>
          <w:sz w:val="24"/>
          <w:szCs w:val="24"/>
        </w:rPr>
        <w:t>o</w:t>
      </w:r>
      <w:r w:rsidRPr="00AC79E6">
        <w:rPr>
          <w:rFonts w:ascii="Times New Roman" w:hAnsi="Times New Roman" w:cs="Times New Roman"/>
          <w:b/>
          <w:sz w:val="24"/>
          <w:szCs w:val="24"/>
        </w:rPr>
        <w:t>. XX-##</w:t>
      </w:r>
    </w:p>
    <w:tbl>
      <w:tblPr>
        <w:tblStyle w:val="TableGrid"/>
        <w:tblW w:w="9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E0" w:firstRow="1" w:lastRow="1" w:firstColumn="1" w:lastColumn="0" w:noHBand="0" w:noVBand="1"/>
      </w:tblPr>
      <w:tblGrid>
        <w:gridCol w:w="1591"/>
        <w:gridCol w:w="8039"/>
      </w:tblGrid>
      <w:tr w:rsidR="003966F2" w:rsidRPr="00AC79E6" w14:paraId="5EF495BA" w14:textId="77777777" w:rsidTr="004D6650">
        <w:tc>
          <w:tcPr>
            <w:tcW w:w="1591" w:type="dxa"/>
          </w:tcPr>
          <w:p w14:paraId="4298E105" w14:textId="77777777" w:rsidR="003966F2" w:rsidRPr="00901E20" w:rsidRDefault="003966F2" w:rsidP="00A111E3">
            <w:pPr>
              <w:pStyle w:val="Heading3"/>
              <w:rPr>
                <w:b/>
                <w:bCs/>
              </w:rPr>
            </w:pPr>
            <w:r w:rsidRPr="00901E20">
              <w:rPr>
                <w:b/>
                <w:bCs/>
              </w:rPr>
              <w:t>Location:</w:t>
            </w:r>
          </w:p>
        </w:tc>
        <w:tc>
          <w:tcPr>
            <w:tcW w:w="8039" w:type="dxa"/>
          </w:tcPr>
          <w:p w14:paraId="79B04B2F" w14:textId="1D3CB02F" w:rsidR="003966F2" w:rsidRPr="00AC79E6" w:rsidRDefault="003966F2" w:rsidP="004E306E">
            <w:pPr>
              <w:autoSpaceDE w:val="0"/>
              <w:autoSpaceDN w:val="0"/>
              <w:adjustRightInd w:val="0"/>
              <w:spacing w:after="240"/>
              <w:rPr>
                <w:rFonts w:ascii="Times New Roman" w:hAnsi="Times New Roman" w:cs="Times New Roman"/>
                <w:sz w:val="24"/>
                <w:szCs w:val="24"/>
              </w:rPr>
            </w:pPr>
            <w:r w:rsidRPr="00AC79E6">
              <w:rPr>
                <w:rFonts w:ascii="Times New Roman" w:hAnsi="Times New Roman" w:cs="Times New Roman"/>
                <w:sz w:val="24"/>
                <w:szCs w:val="24"/>
              </w:rPr>
              <w:t>Provide the street address or a location description when appropriate</w:t>
            </w:r>
            <w:r w:rsidR="004E306E" w:rsidRPr="00AC79E6">
              <w:rPr>
                <w:rFonts w:ascii="Times New Roman" w:hAnsi="Times New Roman" w:cs="Times New Roman"/>
                <w:sz w:val="24"/>
                <w:szCs w:val="24"/>
              </w:rPr>
              <w:t xml:space="preserve"> </w:t>
            </w:r>
            <w:r w:rsidRPr="00AC79E6">
              <w:rPr>
                <w:rFonts w:ascii="Times New Roman" w:hAnsi="Times New Roman" w:cs="Times New Roman"/>
                <w:sz w:val="24"/>
                <w:szCs w:val="24"/>
              </w:rPr>
              <w:t xml:space="preserve">(e.g., </w:t>
            </w:r>
            <w:r w:rsidR="00847483" w:rsidRPr="00AC79E6">
              <w:rPr>
                <w:rFonts w:ascii="Times New Roman" w:hAnsi="Times New Roman" w:cs="Times New Roman"/>
                <w:sz w:val="24"/>
                <w:szCs w:val="24"/>
              </w:rPr>
              <w:t>“</w:t>
            </w:r>
            <w:r w:rsidRPr="00AC79E6">
              <w:rPr>
                <w:rFonts w:ascii="Times New Roman" w:hAnsi="Times New Roman" w:cs="Times New Roman"/>
                <w:sz w:val="24"/>
                <w:szCs w:val="24"/>
              </w:rPr>
              <w:t>Bounded by …</w:t>
            </w:r>
            <w:r w:rsidR="00847483" w:rsidRPr="00AC79E6">
              <w:rPr>
                <w:rFonts w:ascii="Times New Roman" w:hAnsi="Times New Roman" w:cs="Times New Roman"/>
                <w:sz w:val="24"/>
                <w:szCs w:val="24"/>
              </w:rPr>
              <w:t>”</w:t>
            </w:r>
            <w:r w:rsidRPr="00AC79E6">
              <w:rPr>
                <w:rFonts w:ascii="Times New Roman" w:hAnsi="Times New Roman" w:cs="Times New Roman"/>
                <w:sz w:val="24"/>
                <w:szCs w:val="24"/>
              </w:rPr>
              <w:t>); followed by the city</w:t>
            </w:r>
            <w:r w:rsidR="00B56ADA" w:rsidRPr="00AC79E6">
              <w:rPr>
                <w:rFonts w:ascii="Times New Roman" w:hAnsi="Times New Roman" w:cs="Times New Roman"/>
                <w:sz w:val="24"/>
                <w:szCs w:val="24"/>
              </w:rPr>
              <w:t>/</w:t>
            </w:r>
            <w:r w:rsidRPr="00AC79E6">
              <w:rPr>
                <w:rFonts w:ascii="Times New Roman" w:hAnsi="Times New Roman" w:cs="Times New Roman"/>
                <w:sz w:val="24"/>
                <w:szCs w:val="24"/>
              </w:rPr>
              <w:t>town or vicinity, county</w:t>
            </w:r>
            <w:r w:rsidR="008926E5" w:rsidRPr="00AC79E6">
              <w:rPr>
                <w:rFonts w:ascii="Times New Roman" w:hAnsi="Times New Roman" w:cs="Times New Roman"/>
                <w:sz w:val="24"/>
                <w:szCs w:val="24"/>
              </w:rPr>
              <w:t>,</w:t>
            </w:r>
            <w:r w:rsidRPr="00AC79E6">
              <w:rPr>
                <w:rFonts w:ascii="Times New Roman" w:hAnsi="Times New Roman" w:cs="Times New Roman"/>
                <w:sz w:val="24"/>
                <w:szCs w:val="24"/>
              </w:rPr>
              <w:t xml:space="preserve"> and state.</w:t>
            </w:r>
          </w:p>
          <w:p w14:paraId="49372041" w14:textId="59FD121C" w:rsidR="003966F2" w:rsidRPr="00AC79E6" w:rsidRDefault="003966F2" w:rsidP="004E306E">
            <w:pPr>
              <w:autoSpaceDE w:val="0"/>
              <w:autoSpaceDN w:val="0"/>
              <w:adjustRightInd w:val="0"/>
              <w:spacing w:after="240"/>
              <w:rPr>
                <w:rFonts w:ascii="Times New Roman" w:hAnsi="Times New Roman" w:cs="Times New Roman"/>
                <w:sz w:val="24"/>
                <w:szCs w:val="24"/>
              </w:rPr>
            </w:pPr>
            <w:r w:rsidRPr="00AC79E6">
              <w:rPr>
                <w:rFonts w:ascii="Times New Roman" w:hAnsi="Times New Roman" w:cs="Times New Roman"/>
                <w:sz w:val="24"/>
                <w:szCs w:val="24"/>
              </w:rPr>
              <w:t>List the name of the park or district, if the site is located within a national, state,</w:t>
            </w:r>
            <w:r w:rsidR="004E306E" w:rsidRPr="00AC79E6">
              <w:rPr>
                <w:rFonts w:ascii="Times New Roman" w:hAnsi="Times New Roman" w:cs="Times New Roman"/>
                <w:sz w:val="24"/>
                <w:szCs w:val="24"/>
              </w:rPr>
              <w:t xml:space="preserve"> </w:t>
            </w:r>
            <w:r w:rsidRPr="00AC79E6">
              <w:rPr>
                <w:rFonts w:ascii="Times New Roman" w:hAnsi="Times New Roman" w:cs="Times New Roman"/>
                <w:sz w:val="24"/>
                <w:szCs w:val="24"/>
              </w:rPr>
              <w:t>or city park</w:t>
            </w:r>
            <w:r w:rsidR="00062405" w:rsidRPr="00AC79E6">
              <w:rPr>
                <w:rFonts w:ascii="Times New Roman" w:hAnsi="Times New Roman" w:cs="Times New Roman"/>
                <w:sz w:val="24"/>
                <w:szCs w:val="24"/>
              </w:rPr>
              <w:t>,</w:t>
            </w:r>
            <w:r w:rsidRPr="00AC79E6">
              <w:rPr>
                <w:rFonts w:ascii="Times New Roman" w:hAnsi="Times New Roman" w:cs="Times New Roman"/>
                <w:sz w:val="24"/>
                <w:szCs w:val="24"/>
              </w:rPr>
              <w:t xml:space="preserve"> and/or a historic district.</w:t>
            </w:r>
          </w:p>
          <w:p w14:paraId="5B01562F" w14:textId="580435F9" w:rsidR="003966F2" w:rsidRPr="00AC79E6" w:rsidRDefault="003966F2" w:rsidP="004E306E">
            <w:pPr>
              <w:autoSpaceDE w:val="0"/>
              <w:autoSpaceDN w:val="0"/>
              <w:adjustRightInd w:val="0"/>
              <w:spacing w:after="240"/>
              <w:rPr>
                <w:rFonts w:ascii="Times New Roman" w:hAnsi="Times New Roman" w:cs="Times New Roman"/>
                <w:sz w:val="24"/>
                <w:szCs w:val="24"/>
              </w:rPr>
            </w:pPr>
            <w:r w:rsidRPr="00AC79E6">
              <w:rPr>
                <w:rFonts w:ascii="Times New Roman" w:hAnsi="Times New Roman" w:cs="Times New Roman"/>
                <w:sz w:val="24"/>
                <w:szCs w:val="24"/>
              </w:rPr>
              <w:t xml:space="preserve">Enter one set of geospatial point coordinates in </w:t>
            </w:r>
            <w:r w:rsidRPr="00AC79E6">
              <w:rPr>
                <w:rFonts w:ascii="Times New Roman" w:hAnsi="Times New Roman" w:cs="Times New Roman"/>
                <w:b/>
                <w:sz w:val="24"/>
                <w:szCs w:val="24"/>
              </w:rPr>
              <w:t>decimal degrees</w:t>
            </w:r>
            <w:r w:rsidRPr="00AC79E6">
              <w:rPr>
                <w:rFonts w:ascii="Times New Roman" w:hAnsi="Times New Roman" w:cs="Times New Roman"/>
                <w:sz w:val="24"/>
                <w:szCs w:val="24"/>
              </w:rPr>
              <w:t xml:space="preserve"> for the site and record a description of the point</w:t>
            </w:r>
            <w:r w:rsidR="00884BFC" w:rsidRPr="00AC79E6">
              <w:rPr>
                <w:rFonts w:ascii="Times New Roman" w:hAnsi="Times New Roman" w:cs="Times New Roman"/>
                <w:sz w:val="24"/>
                <w:szCs w:val="24"/>
              </w:rPr>
              <w:t>’</w:t>
            </w:r>
            <w:r w:rsidRPr="00AC79E6">
              <w:rPr>
                <w:rFonts w:ascii="Times New Roman" w:hAnsi="Times New Roman" w:cs="Times New Roman"/>
                <w:sz w:val="24"/>
                <w:szCs w:val="24"/>
              </w:rPr>
              <w:t>s location (e.g., center of site, southeast corner of site, or northwest corner of a specific building, etc.)</w:t>
            </w:r>
            <w:r w:rsidR="00D42264" w:rsidRPr="00AC79E6">
              <w:rPr>
                <w:rFonts w:ascii="Times New Roman" w:hAnsi="Times New Roman" w:cs="Times New Roman"/>
                <w:sz w:val="24"/>
                <w:szCs w:val="24"/>
              </w:rPr>
              <w:t>,</w:t>
            </w:r>
            <w:r w:rsidRPr="00AC79E6">
              <w:rPr>
                <w:rFonts w:ascii="Times New Roman" w:hAnsi="Times New Roman" w:cs="Times New Roman"/>
                <w:sz w:val="24"/>
                <w:szCs w:val="24"/>
              </w:rPr>
              <w:t xml:space="preserve"> followed by the source (such as a GPS unit or an application such as Google Earth) and the datum (e.g., NAD27, NAD83, WGS84, etc.).</w:t>
            </w:r>
          </w:p>
          <w:p w14:paraId="00701550" w14:textId="77777777" w:rsidR="003966F2" w:rsidRPr="00AC79E6" w:rsidRDefault="003966F2" w:rsidP="004E306E">
            <w:pPr>
              <w:autoSpaceDE w:val="0"/>
              <w:autoSpaceDN w:val="0"/>
              <w:adjustRightInd w:val="0"/>
              <w:spacing w:after="240"/>
              <w:rPr>
                <w:rFonts w:ascii="Times New Roman" w:hAnsi="Times New Roman" w:cs="Times New Roman"/>
                <w:sz w:val="24"/>
                <w:szCs w:val="24"/>
              </w:rPr>
            </w:pPr>
            <w:r w:rsidRPr="00AC79E6">
              <w:rPr>
                <w:rFonts w:ascii="Times New Roman" w:hAnsi="Times New Roman" w:cs="Times New Roman"/>
                <w:sz w:val="24"/>
                <w:szCs w:val="24"/>
              </w:rPr>
              <w:t>Example:</w:t>
            </w:r>
          </w:p>
          <w:p w14:paraId="66EE4C5E" w14:textId="77777777" w:rsidR="003966F2" w:rsidRPr="00AC79E6" w:rsidRDefault="003966F2" w:rsidP="004E306E">
            <w:pPr>
              <w:autoSpaceDE w:val="0"/>
              <w:autoSpaceDN w:val="0"/>
              <w:adjustRightInd w:val="0"/>
              <w:spacing w:after="240"/>
              <w:rPr>
                <w:rFonts w:ascii="Times New Roman" w:hAnsi="Times New Roman" w:cs="Times New Roman"/>
                <w:sz w:val="24"/>
                <w:szCs w:val="24"/>
              </w:rPr>
            </w:pPr>
            <w:r w:rsidRPr="00AC79E6">
              <w:rPr>
                <w:rFonts w:ascii="Times New Roman" w:hAnsi="Times New Roman" w:cs="Times New Roman"/>
                <w:sz w:val="24"/>
                <w:szCs w:val="24"/>
              </w:rPr>
              <w:t>42.32529, -71.13233 (Center of Olmsted House, Google Earth, WGS84)</w:t>
            </w:r>
          </w:p>
        </w:tc>
      </w:tr>
      <w:tr w:rsidR="003966F2" w:rsidRPr="00AC79E6" w14:paraId="3F8AD4B8" w14:textId="77777777" w:rsidTr="004D6650">
        <w:tc>
          <w:tcPr>
            <w:tcW w:w="1591" w:type="dxa"/>
          </w:tcPr>
          <w:p w14:paraId="16B6B03F" w14:textId="77777777" w:rsidR="003966F2" w:rsidRPr="00901E20" w:rsidRDefault="003966F2" w:rsidP="00A111E3">
            <w:pPr>
              <w:pStyle w:val="Heading3"/>
              <w:rPr>
                <w:b/>
                <w:bCs/>
              </w:rPr>
            </w:pPr>
            <w:r w:rsidRPr="00901E20">
              <w:rPr>
                <w:b/>
                <w:bCs/>
              </w:rPr>
              <w:t>Significance:</w:t>
            </w:r>
          </w:p>
        </w:tc>
        <w:tc>
          <w:tcPr>
            <w:tcW w:w="8039" w:type="dxa"/>
          </w:tcPr>
          <w:p w14:paraId="79940B85" w14:textId="3BC2C956" w:rsidR="002E29A9" w:rsidRPr="00AC79E6" w:rsidRDefault="003966F2" w:rsidP="004E306E">
            <w:pPr>
              <w:autoSpaceDE w:val="0"/>
              <w:autoSpaceDN w:val="0"/>
              <w:adjustRightInd w:val="0"/>
              <w:spacing w:after="240"/>
              <w:rPr>
                <w:rFonts w:ascii="Times New Roman" w:hAnsi="Times New Roman" w:cs="Times New Roman"/>
                <w:sz w:val="24"/>
                <w:szCs w:val="24"/>
              </w:rPr>
            </w:pPr>
            <w:r w:rsidRPr="00AC79E6">
              <w:rPr>
                <w:rFonts w:ascii="Times New Roman" w:hAnsi="Times New Roman" w:cs="Times New Roman"/>
                <w:sz w:val="24"/>
                <w:szCs w:val="24"/>
              </w:rPr>
              <w:t>Include a brief statement of the historic importance of the site. This should be a concise statement as to the landscape</w:t>
            </w:r>
            <w:r w:rsidR="00A44C84" w:rsidRPr="00AC79E6">
              <w:rPr>
                <w:rFonts w:ascii="Times New Roman" w:hAnsi="Times New Roman" w:cs="Times New Roman"/>
                <w:sz w:val="24"/>
                <w:szCs w:val="24"/>
              </w:rPr>
              <w:t>,</w:t>
            </w:r>
            <w:r w:rsidRPr="00AC79E6">
              <w:rPr>
                <w:rFonts w:ascii="Times New Roman" w:hAnsi="Times New Roman" w:cs="Times New Roman"/>
                <w:sz w:val="24"/>
                <w:szCs w:val="24"/>
              </w:rPr>
              <w:t xml:space="preserve"> architectural</w:t>
            </w:r>
            <w:r w:rsidR="00A44C84" w:rsidRPr="00AC79E6">
              <w:rPr>
                <w:rFonts w:ascii="Times New Roman" w:hAnsi="Times New Roman" w:cs="Times New Roman"/>
                <w:sz w:val="24"/>
                <w:szCs w:val="24"/>
              </w:rPr>
              <w:t>,</w:t>
            </w:r>
            <w:r w:rsidRPr="00AC79E6">
              <w:rPr>
                <w:rFonts w:ascii="Times New Roman" w:hAnsi="Times New Roman" w:cs="Times New Roman"/>
                <w:sz w:val="24"/>
                <w:szCs w:val="24"/>
              </w:rPr>
              <w:t xml:space="preserve"> and historical reasons why this site is worthy of documentation. This statement will form the basis for the development of </w:t>
            </w:r>
            <w:r w:rsidR="00A44C84" w:rsidRPr="00AC79E6">
              <w:rPr>
                <w:rFonts w:ascii="Times New Roman" w:hAnsi="Times New Roman" w:cs="Times New Roman"/>
                <w:sz w:val="24"/>
                <w:szCs w:val="24"/>
              </w:rPr>
              <w:t xml:space="preserve">the </w:t>
            </w:r>
            <w:r w:rsidRPr="00AC79E6">
              <w:rPr>
                <w:rFonts w:ascii="Times New Roman" w:hAnsi="Times New Roman" w:cs="Times New Roman"/>
                <w:sz w:val="24"/>
                <w:szCs w:val="24"/>
              </w:rPr>
              <w:t>historical context (History Section) and the landscape’s character defining features (Description Section).</w:t>
            </w:r>
          </w:p>
        </w:tc>
      </w:tr>
      <w:tr w:rsidR="003966F2" w:rsidRPr="00AC79E6" w14:paraId="71DD1EC4" w14:textId="77777777" w:rsidTr="004D6650">
        <w:tc>
          <w:tcPr>
            <w:tcW w:w="1591" w:type="dxa"/>
          </w:tcPr>
          <w:p w14:paraId="3F7A4425" w14:textId="77777777" w:rsidR="003966F2" w:rsidRPr="00901E20" w:rsidRDefault="003966F2" w:rsidP="00A111E3">
            <w:pPr>
              <w:pStyle w:val="Heading3"/>
              <w:rPr>
                <w:b/>
                <w:bCs/>
              </w:rPr>
            </w:pPr>
            <w:r w:rsidRPr="00901E20">
              <w:rPr>
                <w:b/>
                <w:bCs/>
              </w:rPr>
              <w:t>Description:</w:t>
            </w:r>
          </w:p>
        </w:tc>
        <w:tc>
          <w:tcPr>
            <w:tcW w:w="8039" w:type="dxa"/>
          </w:tcPr>
          <w:p w14:paraId="7FA4D71B" w14:textId="4399970D" w:rsidR="003966F2" w:rsidRPr="00AC79E6" w:rsidRDefault="003966F2" w:rsidP="004E306E">
            <w:pPr>
              <w:autoSpaceDE w:val="0"/>
              <w:autoSpaceDN w:val="0"/>
              <w:adjustRightInd w:val="0"/>
              <w:spacing w:after="240"/>
              <w:rPr>
                <w:rFonts w:ascii="Times New Roman" w:hAnsi="Times New Roman" w:cs="Times New Roman"/>
                <w:sz w:val="24"/>
                <w:szCs w:val="24"/>
              </w:rPr>
            </w:pPr>
            <w:r w:rsidRPr="00AC79E6">
              <w:rPr>
                <w:rFonts w:ascii="Times New Roman" w:hAnsi="Times New Roman" w:cs="Times New Roman"/>
                <w:sz w:val="24"/>
                <w:szCs w:val="24"/>
              </w:rPr>
              <w:t>Describe the physical characteristics of the site, including a discussion of past</w:t>
            </w:r>
            <w:r w:rsidR="009566C8">
              <w:rPr>
                <w:rFonts w:ascii="Times New Roman" w:hAnsi="Times New Roman" w:cs="Times New Roman"/>
                <w:sz w:val="24"/>
                <w:szCs w:val="24"/>
              </w:rPr>
              <w:t xml:space="preserve"> </w:t>
            </w:r>
            <w:r w:rsidRPr="00AC79E6">
              <w:rPr>
                <w:rFonts w:ascii="Times New Roman" w:hAnsi="Times New Roman" w:cs="Times New Roman"/>
                <w:sz w:val="24"/>
                <w:szCs w:val="24"/>
              </w:rPr>
              <w:t>and present features and how they relate. Include a candid assessment of the current physical condition of the site and integrate the description with historical evolution.</w:t>
            </w:r>
          </w:p>
        </w:tc>
      </w:tr>
      <w:tr w:rsidR="003966F2" w:rsidRPr="00AC79E6" w14:paraId="0EC9D0D4" w14:textId="77777777" w:rsidTr="004D6650">
        <w:tc>
          <w:tcPr>
            <w:tcW w:w="1591" w:type="dxa"/>
          </w:tcPr>
          <w:p w14:paraId="52E98CA6" w14:textId="77777777" w:rsidR="003966F2" w:rsidRPr="00901E20" w:rsidRDefault="003966F2" w:rsidP="00A111E3">
            <w:pPr>
              <w:pStyle w:val="Heading3"/>
              <w:rPr>
                <w:b/>
                <w:bCs/>
              </w:rPr>
            </w:pPr>
            <w:r w:rsidRPr="00901E20">
              <w:rPr>
                <w:b/>
                <w:bCs/>
              </w:rPr>
              <w:t>History:</w:t>
            </w:r>
          </w:p>
        </w:tc>
        <w:tc>
          <w:tcPr>
            <w:tcW w:w="8039" w:type="dxa"/>
          </w:tcPr>
          <w:p w14:paraId="64C5AEA5" w14:textId="4036662D" w:rsidR="003966F2" w:rsidRPr="00AC79E6" w:rsidRDefault="003966F2" w:rsidP="004E306E">
            <w:pPr>
              <w:autoSpaceDE w:val="0"/>
              <w:autoSpaceDN w:val="0"/>
              <w:adjustRightInd w:val="0"/>
              <w:spacing w:after="240"/>
              <w:rPr>
                <w:rFonts w:ascii="Times New Roman" w:hAnsi="Times New Roman" w:cs="Times New Roman"/>
                <w:sz w:val="24"/>
                <w:szCs w:val="24"/>
              </w:rPr>
            </w:pPr>
            <w:r w:rsidRPr="00AC79E6">
              <w:rPr>
                <w:rFonts w:ascii="Times New Roman" w:hAnsi="Times New Roman" w:cs="Times New Roman"/>
                <w:sz w:val="24"/>
                <w:szCs w:val="24"/>
              </w:rPr>
              <w:t xml:space="preserve">Provide information that includes dates, builders/designers, owners, uses, and some discussion of the site evolution and the context in which it was created and later evolved. Be sure to include information about the context for the development for your </w:t>
            </w:r>
            <w:proofErr w:type="gramStart"/>
            <w:r w:rsidRPr="00AC79E6">
              <w:rPr>
                <w:rFonts w:ascii="Times New Roman" w:hAnsi="Times New Roman" w:cs="Times New Roman"/>
                <w:sz w:val="24"/>
                <w:szCs w:val="24"/>
              </w:rPr>
              <w:t>particular landscape</w:t>
            </w:r>
            <w:proofErr w:type="gramEnd"/>
            <w:r w:rsidRPr="00AC79E6">
              <w:rPr>
                <w:rFonts w:ascii="Times New Roman" w:hAnsi="Times New Roman" w:cs="Times New Roman"/>
                <w:sz w:val="24"/>
                <w:szCs w:val="24"/>
              </w:rPr>
              <w:t xml:space="preserve"> type.</w:t>
            </w:r>
          </w:p>
        </w:tc>
      </w:tr>
      <w:tr w:rsidR="003966F2" w:rsidRPr="00AC79E6" w14:paraId="7B4D1B7F" w14:textId="77777777" w:rsidTr="004D6650">
        <w:tc>
          <w:tcPr>
            <w:tcW w:w="1591" w:type="dxa"/>
          </w:tcPr>
          <w:p w14:paraId="2F537789" w14:textId="77777777" w:rsidR="003966F2" w:rsidRPr="00901E20" w:rsidRDefault="003966F2" w:rsidP="00A111E3">
            <w:pPr>
              <w:pStyle w:val="Heading3"/>
              <w:rPr>
                <w:b/>
                <w:bCs/>
              </w:rPr>
            </w:pPr>
            <w:r w:rsidRPr="00901E20">
              <w:rPr>
                <w:b/>
                <w:bCs/>
              </w:rPr>
              <w:t>Sources:</w:t>
            </w:r>
          </w:p>
        </w:tc>
        <w:tc>
          <w:tcPr>
            <w:tcW w:w="8039" w:type="dxa"/>
          </w:tcPr>
          <w:p w14:paraId="301D9E42" w14:textId="7A0D136A" w:rsidR="003966F2" w:rsidRPr="00AC79E6" w:rsidRDefault="003966F2" w:rsidP="004E306E">
            <w:pPr>
              <w:pStyle w:val="Default"/>
              <w:spacing w:after="240"/>
              <w:rPr>
                <w:rFonts w:ascii="Times New Roman" w:hAnsi="Times New Roman" w:cs="Times New Roman"/>
              </w:rPr>
            </w:pPr>
            <w:r w:rsidRPr="00AC79E6">
              <w:rPr>
                <w:rFonts w:ascii="Times New Roman" w:hAnsi="Times New Roman" w:cs="Times New Roman"/>
              </w:rPr>
              <w:t>Include a consistently formatted list of the sources used</w:t>
            </w:r>
            <w:r w:rsidR="008216A2" w:rsidRPr="00AC79E6">
              <w:rPr>
                <w:rFonts w:ascii="Times New Roman" w:hAnsi="Times New Roman" w:cs="Times New Roman"/>
              </w:rPr>
              <w:t>,</w:t>
            </w:r>
            <w:r w:rsidRPr="00AC79E6">
              <w:rPr>
                <w:rFonts w:ascii="Times New Roman" w:hAnsi="Times New Roman" w:cs="Times New Roman"/>
              </w:rPr>
              <w:t xml:space="preserve"> including books, articles, surveys, reports, brochures, websites, and other material relating to this site. Please provide footnotes when and where relevant (Ctrl-Alt-F).</w:t>
            </w:r>
          </w:p>
        </w:tc>
      </w:tr>
      <w:tr w:rsidR="003966F2" w:rsidRPr="00AC79E6" w14:paraId="3D3CBF76" w14:textId="77777777" w:rsidTr="00EE5755">
        <w:tc>
          <w:tcPr>
            <w:tcW w:w="1591" w:type="dxa"/>
          </w:tcPr>
          <w:p w14:paraId="5CE0AB42" w14:textId="11F376FA" w:rsidR="003966F2" w:rsidRPr="00901E20" w:rsidRDefault="003966F2" w:rsidP="00A111E3">
            <w:pPr>
              <w:pStyle w:val="Heading3"/>
              <w:rPr>
                <w:b/>
                <w:bCs/>
              </w:rPr>
            </w:pPr>
            <w:r w:rsidRPr="00901E20">
              <w:rPr>
                <w:b/>
                <w:bCs/>
              </w:rPr>
              <w:t>Historian</w:t>
            </w:r>
            <w:r w:rsidR="00901574">
              <w:rPr>
                <w:b/>
                <w:bCs/>
              </w:rPr>
              <w:t>(s)</w:t>
            </w:r>
            <w:r w:rsidRPr="00901E20">
              <w:rPr>
                <w:b/>
                <w:bCs/>
              </w:rPr>
              <w:t>:</w:t>
            </w:r>
          </w:p>
        </w:tc>
        <w:tc>
          <w:tcPr>
            <w:tcW w:w="8039" w:type="dxa"/>
          </w:tcPr>
          <w:p w14:paraId="33ABDDE2" w14:textId="7F765D0D" w:rsidR="003966F2" w:rsidRPr="00AC79E6" w:rsidRDefault="003966F2" w:rsidP="004E306E">
            <w:pPr>
              <w:autoSpaceDE w:val="0"/>
              <w:autoSpaceDN w:val="0"/>
              <w:adjustRightInd w:val="0"/>
              <w:spacing w:after="240"/>
              <w:rPr>
                <w:rFonts w:ascii="Times New Roman" w:hAnsi="Times New Roman" w:cs="Times New Roman"/>
                <w:sz w:val="24"/>
                <w:szCs w:val="24"/>
              </w:rPr>
            </w:pPr>
            <w:r w:rsidRPr="00AC79E6">
              <w:rPr>
                <w:rFonts w:ascii="Times New Roman" w:hAnsi="Times New Roman" w:cs="Times New Roman"/>
                <w:sz w:val="24"/>
                <w:szCs w:val="24"/>
              </w:rPr>
              <w:t>Enter the name of the person(s) that prepared this documentation and professional affiliation if desired.</w:t>
            </w:r>
          </w:p>
          <w:p w14:paraId="636BE4FE" w14:textId="77777777" w:rsidR="003966F2" w:rsidRPr="00AC79E6" w:rsidRDefault="003966F2" w:rsidP="004E306E">
            <w:pPr>
              <w:autoSpaceDE w:val="0"/>
              <w:autoSpaceDN w:val="0"/>
              <w:adjustRightInd w:val="0"/>
              <w:spacing w:after="240"/>
              <w:rPr>
                <w:rFonts w:ascii="Times New Roman" w:hAnsi="Times New Roman" w:cs="Times New Roman"/>
                <w:sz w:val="24"/>
                <w:szCs w:val="24"/>
              </w:rPr>
            </w:pPr>
            <w:r w:rsidRPr="00AC79E6">
              <w:rPr>
                <w:rFonts w:ascii="Times New Roman" w:hAnsi="Times New Roman" w:cs="Times New Roman"/>
                <w:sz w:val="24"/>
                <w:szCs w:val="24"/>
              </w:rPr>
              <w:t>Enter the date the form was completed.</w:t>
            </w:r>
          </w:p>
        </w:tc>
      </w:tr>
      <w:tr w:rsidR="00721E6E" w:rsidRPr="00AC79E6" w14:paraId="63AAED27" w14:textId="77777777" w:rsidTr="00EE5755">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Ex>
        <w:tc>
          <w:tcPr>
            <w:tcW w:w="1591" w:type="dxa"/>
            <w:tcBorders>
              <w:top w:val="nil"/>
              <w:left w:val="nil"/>
              <w:bottom w:val="nil"/>
              <w:right w:val="nil"/>
            </w:tcBorders>
          </w:tcPr>
          <w:p w14:paraId="529C9C26" w14:textId="1C4E0F4E" w:rsidR="00721E6E" w:rsidRPr="00901E20" w:rsidRDefault="00EE5755" w:rsidP="00A822ED">
            <w:pPr>
              <w:pStyle w:val="Heading3"/>
              <w:rPr>
                <w:b/>
                <w:bCs/>
              </w:rPr>
            </w:pPr>
            <w:r w:rsidRPr="00901E20">
              <w:rPr>
                <w:b/>
                <w:bCs/>
              </w:rPr>
              <w:lastRenderedPageBreak/>
              <w:t>Project Information</w:t>
            </w:r>
            <w:r w:rsidR="00721E6E" w:rsidRPr="00901E20">
              <w:rPr>
                <w:b/>
                <w:bCs/>
              </w:rPr>
              <w:t>:</w:t>
            </w:r>
          </w:p>
        </w:tc>
        <w:tc>
          <w:tcPr>
            <w:tcW w:w="8039" w:type="dxa"/>
            <w:tcBorders>
              <w:top w:val="nil"/>
              <w:left w:val="nil"/>
              <w:bottom w:val="nil"/>
              <w:right w:val="nil"/>
            </w:tcBorders>
          </w:tcPr>
          <w:p w14:paraId="102B2EB1" w14:textId="5D206357" w:rsidR="00AC79E6" w:rsidRPr="00AC79E6" w:rsidRDefault="00AC79E6" w:rsidP="00A822ED">
            <w:pPr>
              <w:autoSpaceDE w:val="0"/>
              <w:autoSpaceDN w:val="0"/>
              <w:adjustRightInd w:val="0"/>
              <w:spacing w:after="240"/>
              <w:rPr>
                <w:rFonts w:ascii="Times New Roman" w:hAnsi="Times New Roman" w:cs="Times New Roman"/>
                <w:sz w:val="24"/>
                <w:szCs w:val="24"/>
              </w:rPr>
            </w:pPr>
            <w:r w:rsidRPr="00AC79E6">
              <w:rPr>
                <w:rFonts w:ascii="Times New Roman" w:hAnsi="Times New Roman" w:cs="Times New Roman"/>
                <w:sz w:val="24"/>
                <w:szCs w:val="24"/>
              </w:rPr>
              <w:t>This is a summary of those involved in preparing the documentation, including the measured drawings, photographs, and historical report. Sponsor and cooperating organizations and institutions should also be named here.</w:t>
            </w:r>
          </w:p>
        </w:tc>
      </w:tr>
    </w:tbl>
    <w:p w14:paraId="600DB8B1" w14:textId="7A410308" w:rsidR="00E42706" w:rsidRPr="00AC79E6" w:rsidRDefault="00E42706" w:rsidP="00B9388E">
      <w:pPr>
        <w:spacing w:after="0" w:line="240" w:lineRule="auto"/>
        <w:rPr>
          <w:rFonts w:ascii="Times New Roman" w:hAnsi="Times New Roman" w:cs="Times New Roman"/>
          <w:sz w:val="24"/>
          <w:szCs w:val="24"/>
        </w:rPr>
      </w:pPr>
    </w:p>
    <w:sectPr w:rsidR="00E42706" w:rsidRPr="00AC79E6" w:rsidSect="009566C8">
      <w:headerReference w:type="default" r:id="rId11"/>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D6654E" w14:textId="77777777" w:rsidR="005F172D" w:rsidRDefault="005F172D" w:rsidP="002A1EAD">
      <w:pPr>
        <w:spacing w:after="0" w:line="240" w:lineRule="auto"/>
      </w:pPr>
      <w:r>
        <w:separator/>
      </w:r>
    </w:p>
  </w:endnote>
  <w:endnote w:type="continuationSeparator" w:id="0">
    <w:p w14:paraId="722CC3E1" w14:textId="77777777" w:rsidR="005F172D" w:rsidRDefault="005F172D" w:rsidP="002A1E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PSRawlinson">
    <w:altName w:val="Cambria"/>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F67D00" w14:textId="77777777" w:rsidR="005F172D" w:rsidRDefault="005F172D" w:rsidP="002A1EAD">
      <w:pPr>
        <w:spacing w:after="0" w:line="240" w:lineRule="auto"/>
      </w:pPr>
      <w:r>
        <w:separator/>
      </w:r>
    </w:p>
  </w:footnote>
  <w:footnote w:type="continuationSeparator" w:id="0">
    <w:p w14:paraId="70D8ED03" w14:textId="77777777" w:rsidR="005F172D" w:rsidRDefault="005F172D" w:rsidP="002A1E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D082C" w14:textId="323D1566" w:rsidR="00721E6E" w:rsidRPr="003C73E5" w:rsidRDefault="00721E6E" w:rsidP="003C73E5">
    <w:pPr>
      <w:tabs>
        <w:tab w:val="left" w:pos="720"/>
        <w:tab w:val="right" w:pos="9360"/>
      </w:tabs>
      <w:autoSpaceDE w:val="0"/>
      <w:autoSpaceDN w:val="0"/>
      <w:adjustRightInd w:val="0"/>
      <w:spacing w:after="0" w:line="240" w:lineRule="auto"/>
      <w:rPr>
        <w:rFonts w:ascii="Times New Roman" w:hAnsi="Times New Roman" w:cs="Times New Roman"/>
        <w:b/>
        <w:caps/>
        <w:color w:val="000000" w:themeColor="text1"/>
        <w:sz w:val="24"/>
        <w:szCs w:val="24"/>
      </w:rPr>
    </w:pP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sidR="003C73E5" w:rsidRPr="003C73E5">
      <w:rPr>
        <w:rFonts w:ascii="Times New Roman" w:hAnsi="Times New Roman" w:cs="Times New Roman"/>
        <w:b/>
        <w:caps/>
        <w:color w:val="000000" w:themeColor="text1"/>
        <w:sz w:val="24"/>
        <w:szCs w:val="24"/>
      </w:rPr>
      <w:t>Primary Site Name</w:t>
    </w:r>
  </w:p>
  <w:p w14:paraId="423F4C56" w14:textId="77777777" w:rsidR="00721E6E" w:rsidRPr="00216605" w:rsidRDefault="00721E6E" w:rsidP="00721E6E">
    <w:pPr>
      <w:autoSpaceDE w:val="0"/>
      <w:autoSpaceDN w:val="0"/>
      <w:adjustRightInd w:val="0"/>
      <w:spacing w:after="0" w:line="240" w:lineRule="auto"/>
      <w:jc w:val="right"/>
      <w:rPr>
        <w:rFonts w:ascii="Times New Roman" w:hAnsi="Times New Roman" w:cs="Times New Roman"/>
        <w:b/>
        <w:sz w:val="24"/>
        <w:szCs w:val="24"/>
      </w:rPr>
    </w:pPr>
    <w:r w:rsidRPr="00216605">
      <w:rPr>
        <w:rFonts w:ascii="Times New Roman" w:hAnsi="Times New Roman" w:cs="Times New Roman"/>
        <w:b/>
        <w:sz w:val="24"/>
        <w:szCs w:val="24"/>
      </w:rPr>
      <w:t>HALS N</w:t>
    </w:r>
    <w:r>
      <w:rPr>
        <w:rFonts w:ascii="Times New Roman" w:hAnsi="Times New Roman" w:cs="Times New Roman"/>
        <w:b/>
        <w:sz w:val="24"/>
        <w:szCs w:val="24"/>
      </w:rPr>
      <w:t>o</w:t>
    </w:r>
    <w:r w:rsidRPr="00216605">
      <w:rPr>
        <w:rFonts w:ascii="Times New Roman" w:hAnsi="Times New Roman" w:cs="Times New Roman"/>
        <w:b/>
        <w:sz w:val="24"/>
        <w:szCs w:val="24"/>
      </w:rPr>
      <w:t>. XX-##</w:t>
    </w:r>
  </w:p>
  <w:p w14:paraId="11605C9B" w14:textId="77777777" w:rsidR="00721E6E" w:rsidRDefault="00721E6E" w:rsidP="00721E6E">
    <w:pPr>
      <w:pStyle w:val="Header"/>
      <w:jc w:val="right"/>
    </w:pPr>
    <w:r>
      <w:rPr>
        <w:rFonts w:ascii="Times New Roman" w:hAnsi="Times New Roman" w:cs="Times New Roman"/>
        <w:b/>
        <w:sz w:val="24"/>
        <w:szCs w:val="24"/>
      </w:rPr>
      <w:t>(</w:t>
    </w:r>
    <w:r w:rsidRPr="00402330">
      <w:rPr>
        <w:rFonts w:ascii="Times New Roman" w:hAnsi="Times New Roman" w:cs="Times New Roman"/>
        <w:b/>
        <w:sz w:val="24"/>
        <w:szCs w:val="24"/>
      </w:rPr>
      <w:t>P</w:t>
    </w:r>
    <w:r>
      <w:rPr>
        <w:rFonts w:ascii="Times New Roman" w:hAnsi="Times New Roman" w:cs="Times New Roman"/>
        <w:b/>
        <w:sz w:val="24"/>
        <w:szCs w:val="24"/>
      </w:rPr>
      <w:t>age</w:t>
    </w:r>
    <w:r w:rsidRPr="00402330">
      <w:rPr>
        <w:rFonts w:ascii="Times New Roman" w:hAnsi="Times New Roman" w:cs="Times New Roman"/>
        <w:b/>
        <w:sz w:val="24"/>
        <w:szCs w:val="24"/>
      </w:rPr>
      <w:t xml:space="preserve"> </w:t>
    </w:r>
    <w:r w:rsidRPr="00402330">
      <w:rPr>
        <w:rFonts w:ascii="Times New Roman" w:hAnsi="Times New Roman" w:cs="Times New Roman"/>
        <w:b/>
        <w:sz w:val="24"/>
        <w:szCs w:val="24"/>
      </w:rPr>
      <w:fldChar w:fldCharType="begin"/>
    </w:r>
    <w:r w:rsidRPr="00402330">
      <w:rPr>
        <w:rFonts w:ascii="Times New Roman" w:hAnsi="Times New Roman" w:cs="Times New Roman"/>
        <w:b/>
        <w:sz w:val="24"/>
        <w:szCs w:val="24"/>
      </w:rPr>
      <w:instrText xml:space="preserve"> PAGE   \* MERGEFORMAT </w:instrText>
    </w:r>
    <w:r w:rsidRPr="00402330">
      <w:rPr>
        <w:rFonts w:ascii="Times New Roman" w:hAnsi="Times New Roman" w:cs="Times New Roman"/>
        <w:b/>
        <w:sz w:val="24"/>
        <w:szCs w:val="24"/>
      </w:rPr>
      <w:fldChar w:fldCharType="separate"/>
    </w:r>
    <w:r>
      <w:rPr>
        <w:rFonts w:ascii="Times New Roman" w:hAnsi="Times New Roman" w:cs="Times New Roman"/>
        <w:b/>
        <w:sz w:val="24"/>
        <w:szCs w:val="24"/>
      </w:rPr>
      <w:t>2</w:t>
    </w:r>
    <w:r w:rsidRPr="00402330">
      <w:rPr>
        <w:rFonts w:ascii="Times New Roman" w:hAnsi="Times New Roman" w:cs="Times New Roman"/>
        <w:b/>
        <w:sz w:val="24"/>
        <w:szCs w:val="24"/>
      </w:rPr>
      <w:fldChar w:fldCharType="end"/>
    </w:r>
    <w:r>
      <w:rPr>
        <w:rFonts w:ascii="Times New Roman" w:hAnsi="Times New Roman" w:cs="Times New Roman"/>
        <w:b/>
        <w:sz w:val="24"/>
        <w:szCs w:val="24"/>
      </w:rPr>
      <w:t>)</w:t>
    </w:r>
  </w:p>
  <w:p w14:paraId="474E5151" w14:textId="77777777" w:rsidR="00A0167F" w:rsidRPr="00721E6E" w:rsidRDefault="00A0167F" w:rsidP="00721E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715D17"/>
    <w:multiLevelType w:val="hybridMultilevel"/>
    <w:tmpl w:val="19F661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B532B0"/>
    <w:multiLevelType w:val="hybridMultilevel"/>
    <w:tmpl w:val="B4D25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D7B2BC5"/>
    <w:multiLevelType w:val="hybridMultilevel"/>
    <w:tmpl w:val="AE18596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657CE0"/>
    <w:multiLevelType w:val="hybridMultilevel"/>
    <w:tmpl w:val="C4A47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BC0059"/>
    <w:multiLevelType w:val="hybridMultilevel"/>
    <w:tmpl w:val="2BC2FB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662FD0"/>
    <w:multiLevelType w:val="hybridMultilevel"/>
    <w:tmpl w:val="2CC4AC2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557743122">
    <w:abstractNumId w:val="3"/>
  </w:num>
  <w:num w:numId="2" w16cid:durableId="551818572">
    <w:abstractNumId w:val="0"/>
  </w:num>
  <w:num w:numId="3" w16cid:durableId="884024488">
    <w:abstractNumId w:val="2"/>
  </w:num>
  <w:num w:numId="4" w16cid:durableId="2047757139">
    <w:abstractNumId w:val="4"/>
  </w:num>
  <w:num w:numId="5" w16cid:durableId="941255410">
    <w:abstractNumId w:val="1"/>
  </w:num>
  <w:num w:numId="6" w16cid:durableId="1825223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SwNDEyMLK0MDM1MDFT0lEKTi0uzszPAykwqgUAGPoobywAAAA="/>
  </w:docVars>
  <w:rsids>
    <w:rsidRoot w:val="00286F12"/>
    <w:rsid w:val="00001FCE"/>
    <w:rsid w:val="0001182D"/>
    <w:rsid w:val="00016EE6"/>
    <w:rsid w:val="000278F5"/>
    <w:rsid w:val="00027E20"/>
    <w:rsid w:val="0003676A"/>
    <w:rsid w:val="000404B0"/>
    <w:rsid w:val="000610E7"/>
    <w:rsid w:val="00062405"/>
    <w:rsid w:val="0006728B"/>
    <w:rsid w:val="000727A1"/>
    <w:rsid w:val="00080F01"/>
    <w:rsid w:val="0008373F"/>
    <w:rsid w:val="00094871"/>
    <w:rsid w:val="000A5E07"/>
    <w:rsid w:val="000B563C"/>
    <w:rsid w:val="000C43B7"/>
    <w:rsid w:val="000C712C"/>
    <w:rsid w:val="000E43A7"/>
    <w:rsid w:val="000F10FA"/>
    <w:rsid w:val="000F7A95"/>
    <w:rsid w:val="00100D46"/>
    <w:rsid w:val="0011580E"/>
    <w:rsid w:val="00154A60"/>
    <w:rsid w:val="0015695D"/>
    <w:rsid w:val="00176AC7"/>
    <w:rsid w:val="00180BF7"/>
    <w:rsid w:val="00193F87"/>
    <w:rsid w:val="001A3B80"/>
    <w:rsid w:val="001A55AE"/>
    <w:rsid w:val="001C3AF9"/>
    <w:rsid w:val="001D788E"/>
    <w:rsid w:val="001E4D6B"/>
    <w:rsid w:val="001E70F0"/>
    <w:rsid w:val="001F06EB"/>
    <w:rsid w:val="001F776D"/>
    <w:rsid w:val="00201309"/>
    <w:rsid w:val="00201661"/>
    <w:rsid w:val="0020440B"/>
    <w:rsid w:val="00207222"/>
    <w:rsid w:val="0021169C"/>
    <w:rsid w:val="00214576"/>
    <w:rsid w:val="00216605"/>
    <w:rsid w:val="00217002"/>
    <w:rsid w:val="00225ADA"/>
    <w:rsid w:val="002353F0"/>
    <w:rsid w:val="00246DE6"/>
    <w:rsid w:val="0024739D"/>
    <w:rsid w:val="002571C5"/>
    <w:rsid w:val="0026745B"/>
    <w:rsid w:val="0028118A"/>
    <w:rsid w:val="00285C49"/>
    <w:rsid w:val="0028606E"/>
    <w:rsid w:val="00286F12"/>
    <w:rsid w:val="002950A9"/>
    <w:rsid w:val="002A1EAD"/>
    <w:rsid w:val="002A6391"/>
    <w:rsid w:val="002B0DBC"/>
    <w:rsid w:val="002B52E3"/>
    <w:rsid w:val="002B5D9E"/>
    <w:rsid w:val="002C08CD"/>
    <w:rsid w:val="002C3B2F"/>
    <w:rsid w:val="002C56CD"/>
    <w:rsid w:val="002C698E"/>
    <w:rsid w:val="002E0EBF"/>
    <w:rsid w:val="002E1717"/>
    <w:rsid w:val="002E29A9"/>
    <w:rsid w:val="002E796D"/>
    <w:rsid w:val="002F0954"/>
    <w:rsid w:val="002F3517"/>
    <w:rsid w:val="002F7F66"/>
    <w:rsid w:val="00305AD2"/>
    <w:rsid w:val="003166C5"/>
    <w:rsid w:val="0032182E"/>
    <w:rsid w:val="003419A9"/>
    <w:rsid w:val="00350ADB"/>
    <w:rsid w:val="00351773"/>
    <w:rsid w:val="003747B2"/>
    <w:rsid w:val="0037787C"/>
    <w:rsid w:val="0038404A"/>
    <w:rsid w:val="00390730"/>
    <w:rsid w:val="003966F2"/>
    <w:rsid w:val="00396F8F"/>
    <w:rsid w:val="003A7024"/>
    <w:rsid w:val="003B4DEA"/>
    <w:rsid w:val="003B778A"/>
    <w:rsid w:val="003C333C"/>
    <w:rsid w:val="003C4BF2"/>
    <w:rsid w:val="003C73E5"/>
    <w:rsid w:val="003D0174"/>
    <w:rsid w:val="003D0EB7"/>
    <w:rsid w:val="003D1C81"/>
    <w:rsid w:val="003F2113"/>
    <w:rsid w:val="003F3EC8"/>
    <w:rsid w:val="003F7858"/>
    <w:rsid w:val="004030D5"/>
    <w:rsid w:val="004123F3"/>
    <w:rsid w:val="00421B54"/>
    <w:rsid w:val="00427204"/>
    <w:rsid w:val="00434078"/>
    <w:rsid w:val="00434D6B"/>
    <w:rsid w:val="00437E93"/>
    <w:rsid w:val="004438E2"/>
    <w:rsid w:val="0044556F"/>
    <w:rsid w:val="00460FDE"/>
    <w:rsid w:val="0046259E"/>
    <w:rsid w:val="0047138D"/>
    <w:rsid w:val="004743D2"/>
    <w:rsid w:val="004776FB"/>
    <w:rsid w:val="00477CB2"/>
    <w:rsid w:val="00486CF1"/>
    <w:rsid w:val="004929D6"/>
    <w:rsid w:val="00493672"/>
    <w:rsid w:val="004A007F"/>
    <w:rsid w:val="004B263E"/>
    <w:rsid w:val="004B32F1"/>
    <w:rsid w:val="004C2749"/>
    <w:rsid w:val="004C290B"/>
    <w:rsid w:val="004C5770"/>
    <w:rsid w:val="004D3D8C"/>
    <w:rsid w:val="004D5728"/>
    <w:rsid w:val="004D6650"/>
    <w:rsid w:val="004E0335"/>
    <w:rsid w:val="004E0F15"/>
    <w:rsid w:val="004E306E"/>
    <w:rsid w:val="004E3B63"/>
    <w:rsid w:val="004F19EE"/>
    <w:rsid w:val="004F2CC1"/>
    <w:rsid w:val="004F51C2"/>
    <w:rsid w:val="004F6A72"/>
    <w:rsid w:val="005019B2"/>
    <w:rsid w:val="00503023"/>
    <w:rsid w:val="00503938"/>
    <w:rsid w:val="005175BC"/>
    <w:rsid w:val="00521E8F"/>
    <w:rsid w:val="00536B11"/>
    <w:rsid w:val="005377F8"/>
    <w:rsid w:val="00546B8B"/>
    <w:rsid w:val="00547A83"/>
    <w:rsid w:val="00547C11"/>
    <w:rsid w:val="00576A50"/>
    <w:rsid w:val="00582EF8"/>
    <w:rsid w:val="00594A14"/>
    <w:rsid w:val="005A2D5E"/>
    <w:rsid w:val="005A2DA8"/>
    <w:rsid w:val="005A5FD8"/>
    <w:rsid w:val="005B2910"/>
    <w:rsid w:val="005B3982"/>
    <w:rsid w:val="005C3A1B"/>
    <w:rsid w:val="005C448C"/>
    <w:rsid w:val="005D2BFA"/>
    <w:rsid w:val="005D7C9C"/>
    <w:rsid w:val="005E0FB6"/>
    <w:rsid w:val="005F172D"/>
    <w:rsid w:val="005F1DD5"/>
    <w:rsid w:val="005F515B"/>
    <w:rsid w:val="00601170"/>
    <w:rsid w:val="006072DF"/>
    <w:rsid w:val="00611511"/>
    <w:rsid w:val="00613C60"/>
    <w:rsid w:val="00620C52"/>
    <w:rsid w:val="00621282"/>
    <w:rsid w:val="006253F0"/>
    <w:rsid w:val="0064093B"/>
    <w:rsid w:val="00652FB6"/>
    <w:rsid w:val="00656A34"/>
    <w:rsid w:val="006656C3"/>
    <w:rsid w:val="0066779E"/>
    <w:rsid w:val="00674C97"/>
    <w:rsid w:val="006761DD"/>
    <w:rsid w:val="0068167B"/>
    <w:rsid w:val="00681DC9"/>
    <w:rsid w:val="0069232D"/>
    <w:rsid w:val="006A6F08"/>
    <w:rsid w:val="006C20CF"/>
    <w:rsid w:val="006C4BF6"/>
    <w:rsid w:val="006C5285"/>
    <w:rsid w:val="006C6719"/>
    <w:rsid w:val="006D233A"/>
    <w:rsid w:val="006E03DE"/>
    <w:rsid w:val="006E4E16"/>
    <w:rsid w:val="006E7AB0"/>
    <w:rsid w:val="006F711B"/>
    <w:rsid w:val="00704A6D"/>
    <w:rsid w:val="00705A14"/>
    <w:rsid w:val="00710586"/>
    <w:rsid w:val="0071087C"/>
    <w:rsid w:val="0071797C"/>
    <w:rsid w:val="00720CE1"/>
    <w:rsid w:val="00721608"/>
    <w:rsid w:val="007217BE"/>
    <w:rsid w:val="00721E6E"/>
    <w:rsid w:val="00726DCC"/>
    <w:rsid w:val="00734BB8"/>
    <w:rsid w:val="00741AF8"/>
    <w:rsid w:val="00750E74"/>
    <w:rsid w:val="00765123"/>
    <w:rsid w:val="00773A57"/>
    <w:rsid w:val="00787D8C"/>
    <w:rsid w:val="00793CD5"/>
    <w:rsid w:val="007A0075"/>
    <w:rsid w:val="007A2D7D"/>
    <w:rsid w:val="007A566A"/>
    <w:rsid w:val="007C23C2"/>
    <w:rsid w:val="007D0C63"/>
    <w:rsid w:val="007E278E"/>
    <w:rsid w:val="007F2D17"/>
    <w:rsid w:val="007F47A1"/>
    <w:rsid w:val="007F789A"/>
    <w:rsid w:val="00811E91"/>
    <w:rsid w:val="00816D0E"/>
    <w:rsid w:val="008171E9"/>
    <w:rsid w:val="008216A2"/>
    <w:rsid w:val="00845BC4"/>
    <w:rsid w:val="00847483"/>
    <w:rsid w:val="0085146A"/>
    <w:rsid w:val="00853FE1"/>
    <w:rsid w:val="00855C98"/>
    <w:rsid w:val="0086665D"/>
    <w:rsid w:val="00866A6B"/>
    <w:rsid w:val="0087263D"/>
    <w:rsid w:val="008728D5"/>
    <w:rsid w:val="00881833"/>
    <w:rsid w:val="00884BFC"/>
    <w:rsid w:val="00886BD3"/>
    <w:rsid w:val="00891CD5"/>
    <w:rsid w:val="008926E5"/>
    <w:rsid w:val="00897DB6"/>
    <w:rsid w:val="00897F3A"/>
    <w:rsid w:val="008A19C6"/>
    <w:rsid w:val="008A1BD8"/>
    <w:rsid w:val="008A65AF"/>
    <w:rsid w:val="008B5D12"/>
    <w:rsid w:val="008C1026"/>
    <w:rsid w:val="008C6502"/>
    <w:rsid w:val="008C714A"/>
    <w:rsid w:val="008D321D"/>
    <w:rsid w:val="008E4964"/>
    <w:rsid w:val="008F1DDD"/>
    <w:rsid w:val="008F6935"/>
    <w:rsid w:val="00901574"/>
    <w:rsid w:val="00901E20"/>
    <w:rsid w:val="009049D5"/>
    <w:rsid w:val="00907279"/>
    <w:rsid w:val="00910221"/>
    <w:rsid w:val="00913A01"/>
    <w:rsid w:val="009245C9"/>
    <w:rsid w:val="00926628"/>
    <w:rsid w:val="00927362"/>
    <w:rsid w:val="0093438C"/>
    <w:rsid w:val="00934DAB"/>
    <w:rsid w:val="009361F1"/>
    <w:rsid w:val="00940F22"/>
    <w:rsid w:val="009416D1"/>
    <w:rsid w:val="00941DED"/>
    <w:rsid w:val="00951882"/>
    <w:rsid w:val="00952B70"/>
    <w:rsid w:val="009566C8"/>
    <w:rsid w:val="009712B4"/>
    <w:rsid w:val="009917A4"/>
    <w:rsid w:val="009931A7"/>
    <w:rsid w:val="009A3402"/>
    <w:rsid w:val="009B47E2"/>
    <w:rsid w:val="009C02D3"/>
    <w:rsid w:val="009C52E1"/>
    <w:rsid w:val="009C62B9"/>
    <w:rsid w:val="009C6DC3"/>
    <w:rsid w:val="009E1D6A"/>
    <w:rsid w:val="009E2CA1"/>
    <w:rsid w:val="009E3276"/>
    <w:rsid w:val="009E6C64"/>
    <w:rsid w:val="009E79F1"/>
    <w:rsid w:val="009F6CDE"/>
    <w:rsid w:val="00A0167F"/>
    <w:rsid w:val="00A111E3"/>
    <w:rsid w:val="00A37EEB"/>
    <w:rsid w:val="00A42A69"/>
    <w:rsid w:val="00A435CC"/>
    <w:rsid w:val="00A44C84"/>
    <w:rsid w:val="00A5090D"/>
    <w:rsid w:val="00A55845"/>
    <w:rsid w:val="00A56242"/>
    <w:rsid w:val="00A57144"/>
    <w:rsid w:val="00A700D9"/>
    <w:rsid w:val="00A77AF1"/>
    <w:rsid w:val="00A9008D"/>
    <w:rsid w:val="00A900A4"/>
    <w:rsid w:val="00A9170B"/>
    <w:rsid w:val="00A95E78"/>
    <w:rsid w:val="00AA330A"/>
    <w:rsid w:val="00AB5374"/>
    <w:rsid w:val="00AC6860"/>
    <w:rsid w:val="00AC6BE4"/>
    <w:rsid w:val="00AC79E6"/>
    <w:rsid w:val="00AD0A19"/>
    <w:rsid w:val="00AD222A"/>
    <w:rsid w:val="00AD63CB"/>
    <w:rsid w:val="00AE132A"/>
    <w:rsid w:val="00AE29F3"/>
    <w:rsid w:val="00AE347D"/>
    <w:rsid w:val="00AE5A05"/>
    <w:rsid w:val="00AF1B00"/>
    <w:rsid w:val="00AF2686"/>
    <w:rsid w:val="00AF6C18"/>
    <w:rsid w:val="00B00D28"/>
    <w:rsid w:val="00B022BB"/>
    <w:rsid w:val="00B07283"/>
    <w:rsid w:val="00B15312"/>
    <w:rsid w:val="00B16E2B"/>
    <w:rsid w:val="00B2371D"/>
    <w:rsid w:val="00B27A78"/>
    <w:rsid w:val="00B44739"/>
    <w:rsid w:val="00B56ADA"/>
    <w:rsid w:val="00B62BFA"/>
    <w:rsid w:val="00B67F62"/>
    <w:rsid w:val="00B7492A"/>
    <w:rsid w:val="00B77FEA"/>
    <w:rsid w:val="00B91D26"/>
    <w:rsid w:val="00B9388E"/>
    <w:rsid w:val="00B955D2"/>
    <w:rsid w:val="00B97856"/>
    <w:rsid w:val="00BA099E"/>
    <w:rsid w:val="00BB423C"/>
    <w:rsid w:val="00BB5A7B"/>
    <w:rsid w:val="00BC420F"/>
    <w:rsid w:val="00C10C05"/>
    <w:rsid w:val="00C1322D"/>
    <w:rsid w:val="00C163C0"/>
    <w:rsid w:val="00C17E2C"/>
    <w:rsid w:val="00C22EB5"/>
    <w:rsid w:val="00C23A31"/>
    <w:rsid w:val="00C25981"/>
    <w:rsid w:val="00C30B85"/>
    <w:rsid w:val="00C4176F"/>
    <w:rsid w:val="00C465DE"/>
    <w:rsid w:val="00C47B23"/>
    <w:rsid w:val="00C661AE"/>
    <w:rsid w:val="00C72519"/>
    <w:rsid w:val="00C74679"/>
    <w:rsid w:val="00C7502B"/>
    <w:rsid w:val="00C75552"/>
    <w:rsid w:val="00C776BB"/>
    <w:rsid w:val="00C81E27"/>
    <w:rsid w:val="00C90339"/>
    <w:rsid w:val="00CA0C69"/>
    <w:rsid w:val="00CB5103"/>
    <w:rsid w:val="00CC3002"/>
    <w:rsid w:val="00CC5080"/>
    <w:rsid w:val="00CC5A72"/>
    <w:rsid w:val="00CC5C35"/>
    <w:rsid w:val="00CD14D1"/>
    <w:rsid w:val="00CD2A21"/>
    <w:rsid w:val="00CD4564"/>
    <w:rsid w:val="00CE4A2B"/>
    <w:rsid w:val="00CF1152"/>
    <w:rsid w:val="00CF2557"/>
    <w:rsid w:val="00CF3D38"/>
    <w:rsid w:val="00CF41F9"/>
    <w:rsid w:val="00D0340C"/>
    <w:rsid w:val="00D115D6"/>
    <w:rsid w:val="00D11FA5"/>
    <w:rsid w:val="00D16B1B"/>
    <w:rsid w:val="00D2689D"/>
    <w:rsid w:val="00D30EA7"/>
    <w:rsid w:val="00D34090"/>
    <w:rsid w:val="00D41DC2"/>
    <w:rsid w:val="00D41F25"/>
    <w:rsid w:val="00D42264"/>
    <w:rsid w:val="00D448EB"/>
    <w:rsid w:val="00D57ECC"/>
    <w:rsid w:val="00D67CDE"/>
    <w:rsid w:val="00D936C2"/>
    <w:rsid w:val="00DC40B1"/>
    <w:rsid w:val="00DC7C5F"/>
    <w:rsid w:val="00DD21D7"/>
    <w:rsid w:val="00DD6761"/>
    <w:rsid w:val="00DF21CA"/>
    <w:rsid w:val="00E2090C"/>
    <w:rsid w:val="00E24E51"/>
    <w:rsid w:val="00E27F88"/>
    <w:rsid w:val="00E31A9C"/>
    <w:rsid w:val="00E34A38"/>
    <w:rsid w:val="00E35CD9"/>
    <w:rsid w:val="00E35EA5"/>
    <w:rsid w:val="00E42706"/>
    <w:rsid w:val="00E445BA"/>
    <w:rsid w:val="00E52D61"/>
    <w:rsid w:val="00E53342"/>
    <w:rsid w:val="00E55FA3"/>
    <w:rsid w:val="00E6307F"/>
    <w:rsid w:val="00E71AB7"/>
    <w:rsid w:val="00E84FFC"/>
    <w:rsid w:val="00E91143"/>
    <w:rsid w:val="00EB6216"/>
    <w:rsid w:val="00EB7BCD"/>
    <w:rsid w:val="00EC184B"/>
    <w:rsid w:val="00EC7CD4"/>
    <w:rsid w:val="00ED3A03"/>
    <w:rsid w:val="00ED4CB3"/>
    <w:rsid w:val="00EE5755"/>
    <w:rsid w:val="00EF292C"/>
    <w:rsid w:val="00F03C2C"/>
    <w:rsid w:val="00F05ED9"/>
    <w:rsid w:val="00F0677A"/>
    <w:rsid w:val="00F06EEE"/>
    <w:rsid w:val="00F15934"/>
    <w:rsid w:val="00F24A45"/>
    <w:rsid w:val="00F35267"/>
    <w:rsid w:val="00F47761"/>
    <w:rsid w:val="00F67747"/>
    <w:rsid w:val="00F6796F"/>
    <w:rsid w:val="00F720D2"/>
    <w:rsid w:val="00F931EA"/>
    <w:rsid w:val="00FA338F"/>
    <w:rsid w:val="00FA5725"/>
    <w:rsid w:val="00FB4F70"/>
    <w:rsid w:val="00FC6FC2"/>
    <w:rsid w:val="00FD6B62"/>
    <w:rsid w:val="00FE2EA3"/>
    <w:rsid w:val="00FE3978"/>
    <w:rsid w:val="00FE39B0"/>
    <w:rsid w:val="00FF069E"/>
    <w:rsid w:val="00FF1E30"/>
    <w:rsid w:val="726513C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1EA37B"/>
  <w15:docId w15:val="{6E749C97-5D88-4323-928D-D743D5414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90730"/>
    <w:pPr>
      <w:autoSpaceDE w:val="0"/>
      <w:autoSpaceDN w:val="0"/>
      <w:adjustRightInd w:val="0"/>
      <w:spacing w:after="0" w:line="240" w:lineRule="auto"/>
      <w:jc w:val="center"/>
      <w:outlineLvl w:val="0"/>
    </w:pPr>
    <w:rPr>
      <w:rFonts w:ascii="Times New Roman" w:hAnsi="Times New Roman" w:cs="Times New Roman"/>
      <w:b/>
      <w:sz w:val="24"/>
      <w:szCs w:val="24"/>
    </w:rPr>
  </w:style>
  <w:style w:type="paragraph" w:styleId="Heading2">
    <w:name w:val="heading 2"/>
    <w:basedOn w:val="Normal"/>
    <w:next w:val="Normal"/>
    <w:link w:val="Heading2Char"/>
    <w:uiPriority w:val="9"/>
    <w:unhideWhenUsed/>
    <w:qFormat/>
    <w:rsid w:val="00390730"/>
    <w:pPr>
      <w:autoSpaceDE w:val="0"/>
      <w:autoSpaceDN w:val="0"/>
      <w:adjustRightInd w:val="0"/>
      <w:spacing w:after="0" w:line="240" w:lineRule="auto"/>
      <w:jc w:val="center"/>
      <w:outlineLvl w:val="1"/>
    </w:pPr>
    <w:rPr>
      <w:rFonts w:ascii="Times New Roman" w:hAnsi="Times New Roman" w:cs="Times New Roman"/>
      <w:b/>
      <w:bCs/>
      <w:sz w:val="24"/>
      <w:szCs w:val="24"/>
    </w:rPr>
  </w:style>
  <w:style w:type="paragraph" w:styleId="Heading3">
    <w:name w:val="heading 3"/>
    <w:basedOn w:val="Normal"/>
    <w:next w:val="Normal"/>
    <w:link w:val="Heading3Char"/>
    <w:uiPriority w:val="9"/>
    <w:unhideWhenUsed/>
    <w:qFormat/>
    <w:rsid w:val="00A111E3"/>
    <w:pPr>
      <w:autoSpaceDE w:val="0"/>
      <w:autoSpaceDN w:val="0"/>
      <w:adjustRightInd w:val="0"/>
      <w:spacing w:after="0" w:line="240" w:lineRule="auto"/>
      <w:outlineLvl w:val="2"/>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B5374"/>
    <w:pPr>
      <w:autoSpaceDE w:val="0"/>
      <w:autoSpaceDN w:val="0"/>
      <w:adjustRightInd w:val="0"/>
      <w:spacing w:after="0" w:line="240" w:lineRule="auto"/>
    </w:pPr>
    <w:rPr>
      <w:rFonts w:ascii="NPSRawlinson" w:hAnsi="NPSRawlinson" w:cs="NPSRawlinson"/>
      <w:color w:val="000000"/>
      <w:sz w:val="24"/>
      <w:szCs w:val="24"/>
    </w:rPr>
  </w:style>
  <w:style w:type="paragraph" w:styleId="DocumentMap">
    <w:name w:val="Document Map"/>
    <w:basedOn w:val="Normal"/>
    <w:link w:val="DocumentMapChar"/>
    <w:uiPriority w:val="99"/>
    <w:semiHidden/>
    <w:unhideWhenUsed/>
    <w:rsid w:val="008E4964"/>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8E4964"/>
    <w:rPr>
      <w:rFonts w:ascii="Tahoma" w:hAnsi="Tahoma" w:cs="Tahoma"/>
      <w:sz w:val="16"/>
      <w:szCs w:val="16"/>
    </w:rPr>
  </w:style>
  <w:style w:type="paragraph" w:styleId="Header">
    <w:name w:val="header"/>
    <w:basedOn w:val="Normal"/>
    <w:link w:val="HeaderChar"/>
    <w:uiPriority w:val="99"/>
    <w:unhideWhenUsed/>
    <w:rsid w:val="002A1E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1EAD"/>
  </w:style>
  <w:style w:type="paragraph" w:styleId="Footer">
    <w:name w:val="footer"/>
    <w:basedOn w:val="Normal"/>
    <w:link w:val="FooterChar"/>
    <w:uiPriority w:val="99"/>
    <w:unhideWhenUsed/>
    <w:rsid w:val="002A1E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1EAD"/>
  </w:style>
  <w:style w:type="paragraph" w:styleId="BalloonText">
    <w:name w:val="Balloon Text"/>
    <w:basedOn w:val="Normal"/>
    <w:link w:val="BalloonTextChar"/>
    <w:uiPriority w:val="99"/>
    <w:semiHidden/>
    <w:unhideWhenUsed/>
    <w:rsid w:val="002A1E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1EAD"/>
    <w:rPr>
      <w:rFonts w:ascii="Tahoma" w:hAnsi="Tahoma" w:cs="Tahoma"/>
      <w:sz w:val="16"/>
      <w:szCs w:val="16"/>
    </w:rPr>
  </w:style>
  <w:style w:type="table" w:styleId="TableGrid">
    <w:name w:val="Table Grid"/>
    <w:basedOn w:val="TableNormal"/>
    <w:uiPriority w:val="59"/>
    <w:rsid w:val="00B27A7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rsid w:val="006253F0"/>
    <w:rPr>
      <w:rFonts w:cs="Times New Roman"/>
      <w:color w:val="0000FF"/>
      <w:u w:val="single"/>
    </w:rPr>
  </w:style>
  <w:style w:type="paragraph" w:styleId="ListParagraph">
    <w:name w:val="List Paragraph"/>
    <w:basedOn w:val="Normal"/>
    <w:uiPriority w:val="34"/>
    <w:qFormat/>
    <w:rsid w:val="002E796D"/>
    <w:pPr>
      <w:ind w:left="720"/>
      <w:contextualSpacing/>
    </w:pPr>
  </w:style>
  <w:style w:type="paragraph" w:styleId="FootnoteText">
    <w:name w:val="footnote text"/>
    <w:basedOn w:val="Normal"/>
    <w:link w:val="FootnoteTextChar"/>
    <w:uiPriority w:val="99"/>
    <w:semiHidden/>
    <w:unhideWhenUsed/>
    <w:rsid w:val="002353F0"/>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2353F0"/>
    <w:rPr>
      <w:rFonts w:ascii="Times New Roman" w:hAnsi="Times New Roman"/>
      <w:sz w:val="20"/>
      <w:szCs w:val="20"/>
    </w:rPr>
  </w:style>
  <w:style w:type="character" w:styleId="FootnoteReference">
    <w:name w:val="footnote reference"/>
    <w:basedOn w:val="DefaultParagraphFont"/>
    <w:uiPriority w:val="99"/>
    <w:semiHidden/>
    <w:unhideWhenUsed/>
    <w:rsid w:val="002353F0"/>
    <w:rPr>
      <w:vertAlign w:val="superscript"/>
    </w:rPr>
  </w:style>
  <w:style w:type="character" w:styleId="UnresolvedMention">
    <w:name w:val="Unresolved Mention"/>
    <w:basedOn w:val="DefaultParagraphFont"/>
    <w:uiPriority w:val="99"/>
    <w:semiHidden/>
    <w:unhideWhenUsed/>
    <w:rsid w:val="004776FB"/>
    <w:rPr>
      <w:color w:val="605E5C"/>
      <w:shd w:val="clear" w:color="auto" w:fill="E1DFDD"/>
    </w:rPr>
  </w:style>
  <w:style w:type="character" w:styleId="CommentReference">
    <w:name w:val="annotation reference"/>
    <w:basedOn w:val="DefaultParagraphFont"/>
    <w:uiPriority w:val="99"/>
    <w:semiHidden/>
    <w:unhideWhenUsed/>
    <w:rsid w:val="00CF3D38"/>
    <w:rPr>
      <w:sz w:val="16"/>
      <w:szCs w:val="16"/>
    </w:rPr>
  </w:style>
  <w:style w:type="paragraph" w:styleId="CommentText">
    <w:name w:val="annotation text"/>
    <w:basedOn w:val="Normal"/>
    <w:link w:val="CommentTextChar"/>
    <w:uiPriority w:val="99"/>
    <w:semiHidden/>
    <w:unhideWhenUsed/>
    <w:rsid w:val="00CF3D38"/>
    <w:pPr>
      <w:spacing w:line="240" w:lineRule="auto"/>
    </w:pPr>
    <w:rPr>
      <w:sz w:val="20"/>
      <w:szCs w:val="20"/>
    </w:rPr>
  </w:style>
  <w:style w:type="character" w:customStyle="1" w:styleId="CommentTextChar">
    <w:name w:val="Comment Text Char"/>
    <w:basedOn w:val="DefaultParagraphFont"/>
    <w:link w:val="CommentText"/>
    <w:uiPriority w:val="99"/>
    <w:semiHidden/>
    <w:rsid w:val="00CF3D38"/>
    <w:rPr>
      <w:sz w:val="20"/>
      <w:szCs w:val="20"/>
    </w:rPr>
  </w:style>
  <w:style w:type="paragraph" w:styleId="CommentSubject">
    <w:name w:val="annotation subject"/>
    <w:basedOn w:val="CommentText"/>
    <w:next w:val="CommentText"/>
    <w:link w:val="CommentSubjectChar"/>
    <w:uiPriority w:val="99"/>
    <w:semiHidden/>
    <w:unhideWhenUsed/>
    <w:rsid w:val="00CF3D38"/>
    <w:rPr>
      <w:b/>
      <w:bCs/>
    </w:rPr>
  </w:style>
  <w:style w:type="character" w:customStyle="1" w:styleId="CommentSubjectChar">
    <w:name w:val="Comment Subject Char"/>
    <w:basedOn w:val="CommentTextChar"/>
    <w:link w:val="CommentSubject"/>
    <w:uiPriority w:val="99"/>
    <w:semiHidden/>
    <w:rsid w:val="00CF3D38"/>
    <w:rPr>
      <w:b/>
      <w:bCs/>
      <w:sz w:val="20"/>
      <w:szCs w:val="20"/>
    </w:rPr>
  </w:style>
  <w:style w:type="paragraph" w:styleId="NoSpacing">
    <w:name w:val="No Spacing"/>
    <w:uiPriority w:val="1"/>
    <w:qFormat/>
    <w:rsid w:val="009C02D3"/>
    <w:pPr>
      <w:spacing w:after="0" w:line="240" w:lineRule="auto"/>
    </w:pPr>
  </w:style>
  <w:style w:type="character" w:styleId="FollowedHyperlink">
    <w:name w:val="FollowedHyperlink"/>
    <w:basedOn w:val="DefaultParagraphFont"/>
    <w:uiPriority w:val="99"/>
    <w:semiHidden/>
    <w:unhideWhenUsed/>
    <w:rsid w:val="0069232D"/>
    <w:rPr>
      <w:color w:val="800080" w:themeColor="followedHyperlink"/>
      <w:u w:val="single"/>
    </w:rPr>
  </w:style>
  <w:style w:type="character" w:customStyle="1" w:styleId="Heading1Char">
    <w:name w:val="Heading 1 Char"/>
    <w:basedOn w:val="DefaultParagraphFont"/>
    <w:link w:val="Heading1"/>
    <w:uiPriority w:val="9"/>
    <w:rsid w:val="00390730"/>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390730"/>
    <w:rPr>
      <w:rFonts w:ascii="Times New Roman" w:hAnsi="Times New Roman" w:cs="Times New Roman"/>
      <w:b/>
      <w:bCs/>
      <w:sz w:val="24"/>
      <w:szCs w:val="24"/>
    </w:rPr>
  </w:style>
  <w:style w:type="character" w:customStyle="1" w:styleId="Heading3Char">
    <w:name w:val="Heading 3 Char"/>
    <w:basedOn w:val="DefaultParagraphFont"/>
    <w:link w:val="Heading3"/>
    <w:uiPriority w:val="9"/>
    <w:rsid w:val="00A111E3"/>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7536564">
      <w:bodyDiv w:val="1"/>
      <w:marLeft w:val="0"/>
      <w:marRight w:val="0"/>
      <w:marTop w:val="0"/>
      <w:marBottom w:val="0"/>
      <w:divBdr>
        <w:top w:val="none" w:sz="0" w:space="0" w:color="auto"/>
        <w:left w:val="none" w:sz="0" w:space="0" w:color="auto"/>
        <w:bottom w:val="none" w:sz="0" w:space="0" w:color="auto"/>
        <w:right w:val="none" w:sz="0" w:space="0" w:color="auto"/>
      </w:divBdr>
      <w:divsChild>
        <w:div w:id="1306617921">
          <w:marLeft w:val="0"/>
          <w:marRight w:val="0"/>
          <w:marTop w:val="0"/>
          <w:marBottom w:val="0"/>
          <w:divBdr>
            <w:top w:val="none" w:sz="0" w:space="0" w:color="auto"/>
            <w:left w:val="none" w:sz="0" w:space="0" w:color="auto"/>
            <w:bottom w:val="none" w:sz="0" w:space="0" w:color="auto"/>
            <w:right w:val="none" w:sz="0" w:space="0" w:color="auto"/>
          </w:divBdr>
        </w:div>
        <w:div w:id="450130028">
          <w:marLeft w:val="0"/>
          <w:marRight w:val="0"/>
          <w:marTop w:val="0"/>
          <w:marBottom w:val="0"/>
          <w:divBdr>
            <w:top w:val="none" w:sz="0" w:space="0" w:color="auto"/>
            <w:left w:val="none" w:sz="0" w:space="0" w:color="auto"/>
            <w:bottom w:val="none" w:sz="0" w:space="0" w:color="auto"/>
            <w:right w:val="none" w:sz="0" w:space="0" w:color="auto"/>
          </w:divBdr>
          <w:divsChild>
            <w:div w:id="835261957">
              <w:marLeft w:val="0"/>
              <w:marRight w:val="0"/>
              <w:marTop w:val="0"/>
              <w:marBottom w:val="0"/>
              <w:divBdr>
                <w:top w:val="none" w:sz="0" w:space="0" w:color="auto"/>
                <w:left w:val="none" w:sz="0" w:space="0" w:color="auto"/>
                <w:bottom w:val="none" w:sz="0" w:space="0" w:color="auto"/>
                <w:right w:val="none" w:sz="0" w:space="0" w:color="auto"/>
              </w:divBdr>
            </w:div>
            <w:div w:id="1428382196">
              <w:marLeft w:val="0"/>
              <w:marRight w:val="0"/>
              <w:marTop w:val="0"/>
              <w:marBottom w:val="0"/>
              <w:divBdr>
                <w:top w:val="none" w:sz="0" w:space="0" w:color="auto"/>
                <w:left w:val="none" w:sz="0" w:space="0" w:color="auto"/>
                <w:bottom w:val="none" w:sz="0" w:space="0" w:color="auto"/>
                <w:right w:val="none" w:sz="0" w:space="0" w:color="auto"/>
              </w:divBdr>
            </w:div>
            <w:div w:id="1708330611">
              <w:marLeft w:val="0"/>
              <w:marRight w:val="0"/>
              <w:marTop w:val="0"/>
              <w:marBottom w:val="0"/>
              <w:divBdr>
                <w:top w:val="none" w:sz="0" w:space="0" w:color="auto"/>
                <w:left w:val="none" w:sz="0" w:space="0" w:color="auto"/>
                <w:bottom w:val="none" w:sz="0" w:space="0" w:color="auto"/>
                <w:right w:val="none" w:sz="0" w:space="0" w:color="auto"/>
              </w:divBdr>
            </w:div>
            <w:div w:id="1430156598">
              <w:marLeft w:val="0"/>
              <w:marRight w:val="0"/>
              <w:marTop w:val="0"/>
              <w:marBottom w:val="0"/>
              <w:divBdr>
                <w:top w:val="none" w:sz="0" w:space="0" w:color="auto"/>
                <w:left w:val="none" w:sz="0" w:space="0" w:color="auto"/>
                <w:bottom w:val="none" w:sz="0" w:space="0" w:color="auto"/>
                <w:right w:val="none" w:sz="0" w:space="0" w:color="auto"/>
              </w:divBdr>
            </w:div>
            <w:div w:id="1075517333">
              <w:marLeft w:val="0"/>
              <w:marRight w:val="0"/>
              <w:marTop w:val="0"/>
              <w:marBottom w:val="0"/>
              <w:divBdr>
                <w:top w:val="none" w:sz="0" w:space="0" w:color="auto"/>
                <w:left w:val="none" w:sz="0" w:space="0" w:color="auto"/>
                <w:bottom w:val="none" w:sz="0" w:space="0" w:color="auto"/>
                <w:right w:val="none" w:sz="0" w:space="0" w:color="auto"/>
              </w:divBdr>
            </w:div>
            <w:div w:id="1149248772">
              <w:marLeft w:val="0"/>
              <w:marRight w:val="0"/>
              <w:marTop w:val="0"/>
              <w:marBottom w:val="0"/>
              <w:divBdr>
                <w:top w:val="none" w:sz="0" w:space="0" w:color="auto"/>
                <w:left w:val="none" w:sz="0" w:space="0" w:color="auto"/>
                <w:bottom w:val="none" w:sz="0" w:space="0" w:color="auto"/>
                <w:right w:val="none" w:sz="0" w:space="0" w:color="auto"/>
              </w:divBdr>
            </w:div>
            <w:div w:id="345717656">
              <w:marLeft w:val="0"/>
              <w:marRight w:val="0"/>
              <w:marTop w:val="0"/>
              <w:marBottom w:val="0"/>
              <w:divBdr>
                <w:top w:val="none" w:sz="0" w:space="0" w:color="auto"/>
                <w:left w:val="none" w:sz="0" w:space="0" w:color="auto"/>
                <w:bottom w:val="none" w:sz="0" w:space="0" w:color="auto"/>
                <w:right w:val="none" w:sz="0" w:space="0" w:color="auto"/>
              </w:divBdr>
            </w:div>
            <w:div w:id="1108232194">
              <w:marLeft w:val="0"/>
              <w:marRight w:val="0"/>
              <w:marTop w:val="0"/>
              <w:marBottom w:val="0"/>
              <w:divBdr>
                <w:top w:val="none" w:sz="0" w:space="0" w:color="auto"/>
                <w:left w:val="none" w:sz="0" w:space="0" w:color="auto"/>
                <w:bottom w:val="none" w:sz="0" w:space="0" w:color="auto"/>
                <w:right w:val="none" w:sz="0" w:space="0" w:color="auto"/>
              </w:divBdr>
            </w:div>
            <w:div w:id="152527264">
              <w:marLeft w:val="0"/>
              <w:marRight w:val="0"/>
              <w:marTop w:val="0"/>
              <w:marBottom w:val="0"/>
              <w:divBdr>
                <w:top w:val="none" w:sz="0" w:space="0" w:color="auto"/>
                <w:left w:val="none" w:sz="0" w:space="0" w:color="auto"/>
                <w:bottom w:val="none" w:sz="0" w:space="0" w:color="auto"/>
                <w:right w:val="none" w:sz="0" w:space="0" w:color="auto"/>
              </w:divBdr>
            </w:div>
            <w:div w:id="151194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3A2AF8C750CF84F8DE2EE013F66DB6C" ma:contentTypeVersion="9" ma:contentTypeDescription="Create a new document." ma:contentTypeScope="" ma:versionID="dec7591bf8cbf1bf1d9bbbc9bacc05ae">
  <xsd:schema xmlns:xsd="http://www.w3.org/2001/XMLSchema" xmlns:xs="http://www.w3.org/2001/XMLSchema" xmlns:p="http://schemas.microsoft.com/office/2006/metadata/properties" xmlns:ns2="d1b6de73-4f20-4d67-b501-ebb16ac10b95" xmlns:ns3="bafa2c0e-721f-49c3-8062-42865c2d6f85" targetNamespace="http://schemas.microsoft.com/office/2006/metadata/properties" ma:root="true" ma:fieldsID="30b226c3c64a523c01873957155e0667" ns2:_="" ns3:_="">
    <xsd:import namespace="d1b6de73-4f20-4d67-b501-ebb16ac10b95"/>
    <xsd:import namespace="bafa2c0e-721f-49c3-8062-42865c2d6f8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b6de73-4f20-4d67-b501-ebb16ac10b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afa2c0e-721f-49c3-8062-42865c2d6f8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8DAB04-4CA9-4F07-975F-3DE685FEBC77}">
  <ds:schemaRefs>
    <ds:schemaRef ds:uri="http://schemas.microsoft.com/sharepoint/v3/contenttype/forms"/>
  </ds:schemaRefs>
</ds:datastoreItem>
</file>

<file path=customXml/itemProps2.xml><?xml version="1.0" encoding="utf-8"?>
<ds:datastoreItem xmlns:ds="http://schemas.openxmlformats.org/officeDocument/2006/customXml" ds:itemID="{B0AA9A60-0955-4458-A6B2-CE4FED9C4121}">
  <ds:schemaRefs>
    <ds:schemaRef ds:uri="http://schemas.openxmlformats.org/officeDocument/2006/bibliography"/>
  </ds:schemaRefs>
</ds:datastoreItem>
</file>

<file path=customXml/itemProps3.xml><?xml version="1.0" encoding="utf-8"?>
<ds:datastoreItem xmlns:ds="http://schemas.openxmlformats.org/officeDocument/2006/customXml" ds:itemID="{90E2CC55-0536-48F5-9B78-4199432DF51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5A69AC4-956D-42F6-96ED-ABFACBEF65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b6de73-4f20-4d67-b501-ebb16ac10b95"/>
    <ds:schemaRef ds:uri="bafa2c0e-721f-49c3-8062-42865c2d6f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363</Words>
  <Characters>2072</Characters>
  <Application>Microsoft Office Word</Application>
  <DocSecurity>0</DocSecurity>
  <Lines>17</Lines>
  <Paragraphs>4</Paragraphs>
  <ScaleCrop>false</ScaleCrop>
  <Company>DOI NPS</Company>
  <LinksUpToDate>false</LinksUpToDate>
  <CharactersWithSpaces>2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stevens</dc:creator>
  <cp:lastModifiedBy>McPartland, Mary A</cp:lastModifiedBy>
  <cp:revision>13</cp:revision>
  <cp:lastPrinted>2021-06-13T18:50:00Z</cp:lastPrinted>
  <dcterms:created xsi:type="dcterms:W3CDTF">2023-10-04T13:21:00Z</dcterms:created>
  <dcterms:modified xsi:type="dcterms:W3CDTF">2023-10-04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A2AF8C750CF84F8DE2EE013F66DB6C</vt:lpwstr>
  </property>
</Properties>
</file>